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Position</w:t>
      </w:r>
      <w:r>
        <w:t xml:space="preserve"> </w:t>
      </w:r>
      <w:r>
        <w:t xml:space="preserve">in</w:t>
      </w:r>
      <w:r>
        <w:t xml:space="preserve"> </w:t>
      </w:r>
      <w:r>
        <w:t xml:space="preserve">Italy</w:t>
      </w:r>
      <w:r>
        <w:t xml:space="preserve"> </w:t>
      </w:r>
      <w:r>
        <w:t xml:space="preserve">Rome</w:t>
      </w:r>
    </w:p>
    <w:bookmarkStart w:id="20" w:name="internship-application-letter"/>
    <w:p>
      <w:pPr>
        <w:pStyle w:val="Heading1"/>
      </w:pPr>
      <w:r>
        <w:t xml:space="preserve">Internship Application Letter</w:t>
      </w:r>
    </w:p>
    <w:p>
      <w:pPr>
        <w:pStyle w:val="FirstParagraph"/>
      </w:pPr>
      <w:r>
        <w:t xml:space="preserve">Acting Internship Opportunity at Teatro di Roma, Italy Rome</w:t>
      </w:r>
    </w:p>
    <w:bookmarkEnd w:id="20"/>
    <w:p>
      <w:pPr>
        <w:pStyle w:val="BodyText"/>
      </w:pPr>
      <w:r>
        <w:t xml:space="preserve">October 26, 2023</w:t>
      </w:r>
    </w:p>
    <w:p>
      <w:pPr>
        <w:pStyle w:val="BodyText"/>
      </w:pPr>
      <w:r>
        <w:t xml:space="preserve">Casting Director</w:t>
      </w:r>
      <w:r>
        <w:br/>
      </w:r>
      <w:r>
        <w:t xml:space="preserve">Teatro di Roma</w:t>
      </w:r>
      <w:r>
        <w:br/>
      </w:r>
      <w:r>
        <w:t xml:space="preserve">Piazza di Pietra, 8</w:t>
      </w:r>
      <w:r>
        <w:br/>
      </w:r>
      <w:r>
        <w:t xml:space="preserve">Rome, Italy</w:t>
      </w:r>
    </w:p>
    <w:p>
      <w:pPr>
        <w:pStyle w:val="BodyText"/>
      </w:pPr>
      <w:r>
        <w:t xml:space="preserve">Dear Casting Director,</w:t>
      </w:r>
    </w:p>
    <w:p>
      <w:pPr>
        <w:pStyle w:val="BodyText"/>
      </w:pPr>
      <w:r>
        <w:t xml:space="preserve">It is with profound enthusiasm that I submit my Internship Application Letter for the Acting Internship position at the esteemed Teatro di Roma, an institution that embodies the very soul of Italian performing arts in Italy Rome. As a dedicated young Actor with a deep reverence for classical and contemporary theater traditions, I have long dreamed of immersing myself in Rome's vibrant creative ecosystem where history and innovation collide on stage. This Internship Application Letter represents not merely an application, but a heartfelt commitment to becoming part of the living legacy that has shaped global theater for centuries.</w:t>
      </w:r>
    </w:p>
    <w:p>
      <w:pPr>
        <w:pStyle w:val="BodyText"/>
      </w:pPr>
      <w:r>
        <w:t xml:space="preserve">My journey as an Actor began in my hometown of Florence, where I performed in regional productions at Teatro Comunale before pursuing advanced training at Accademia Nazionale di Arte Drammatica Silvio D'Amico. My academic focus on Shakespearean text analysis and commedia dell'arte techniques has been profoundly enriched by practical experience – including a summer residency with Compagnia Teatrale Roma where I assisted in the production of "The Miser" (L'Avare) at Teatro Argentina. What captivates me most about Italy Rome is not just its world-renowned theaters, but the palpable energy that flows through its historic streets – from the Trastevere district's intimate cabaret venues to the grandeur of La Scala. This city doesn't merely host performances; it breathes them.</w:t>
      </w:r>
    </w:p>
    <w:p>
      <w:pPr>
        <w:pStyle w:val="BodyText"/>
      </w:pPr>
      <w:r>
        <w:t xml:space="preserve">Having studied under master instructors who trained with legendary figures like Paolo Grassi and Edoardo De Filippo, I've developed a versatile skill set that aligns perfectly with your internship requirements. My training includes physical theater (Grotowski-inspired), voice modulation for classical texts, and contemporary improvisation techniques – all essential tools for an Actor navigating Rome's diverse performance landscape. Most significantly, my recent work as an understudy in "Romeo and Juliet" at Teatro Argentina provided me with invaluable insight into professional rehearsal processes under pressure. I documented each stage of production from script analysis to final curtain call, creating a portfolio that demonstrates both technical competence and artistic sensitivity – qualities I intend to bring to your team.</w:t>
      </w:r>
    </w:p>
    <w:p>
      <w:pPr>
        <w:pStyle w:val="BodyText"/>
      </w:pPr>
      <w:r>
        <w:t xml:space="preserve">Italy Rome's unique position as the cultural heart of Europe makes it the ideal environment for an Actor's development. The city offers unprecedented access to master classes with legendary directors, exposure to UNESCO-recognized theatrical heritage, and opportunities to collaborate across disciplines – from cinema at Cinecittà Studios to opera at Teatro dell'Opera. My research into your current season reveals a strong emphasis on contemporary Italian playwrights like Maurizio De Giovanni and Elena Ferrante's adaptations; I would be honored to contribute my fresh perspective as an Actor deeply engaged with modern Italian narratives while respecting the traditions that birthed them.</w:t>
      </w:r>
    </w:p>
    <w:p>
      <w:pPr>
        <w:pStyle w:val="BodyText"/>
      </w:pPr>
      <w:r>
        <w:t xml:space="preserve">This Internship Application Letter is more than a formality – it's a declaration of intent to fully immerse myself in Rome's artistic community. I am prepared to commit to the rigorous schedule required, including early morning rehearsals, technical sessions at your state-of-the-art facilities, and participation in community outreach programs that bring theater to Rome's diverse neighborhoods. As an Actor who believes art should serve society, I've organized free Shakespeare workshops for immigrant youth in Florence – a passion I'd gladly extend through your educational initiatives. My fluency in Italian (C1 level) and basic English ensures seamless communication across your international productions.</w:t>
      </w:r>
    </w:p>
    <w:p>
      <w:pPr>
        <w:pStyle w:val="BodyText"/>
      </w:pPr>
      <w:r>
        <w:t xml:space="preserve">What sets me apart as an Actor is my understanding that Rome isn't just a location for performances – it's the character itself. The city's layered history informs every performance, from the ancient Forum to modern Roman streets. In my previous internship at Teatro Elfo Puccini in Milan, I developed a research methodology analyzing how historical sites influence contemporary staging; I'm eager to apply this specifically to Rome's unique theatrical topography where Baroque churches double as sets and Renaissance plazas become stages. As an Actor, I don't merely occupy space – I study it, honor it, and transform it through performance.</w:t>
      </w:r>
    </w:p>
    <w:p>
      <w:pPr>
        <w:pStyle w:val="BodyText"/>
      </w:pPr>
      <w:r>
        <w:t xml:space="preserve">I am particularly drawn to your "New Voices" program that nurtures emerging talent through collaboration with established directors. Having shadowed Giorgio Strehler's protégés during my studies, I understand the transformative power of mentorship – and I'm prepared to learn as diligently as I contribute. My portfolio includes video documentation of my work at Teatro Parioli, including a monologue adaptation from Pasolini's poetry that received critical praise in "La Repubblica." More importantly, it showcases my collaborative spirit: notes from directors describing me as "a thoughtful Actor who elevates scenes through quiet presence."</w:t>
      </w:r>
    </w:p>
    <w:p>
      <w:pPr>
        <w:pStyle w:val="BodyText"/>
      </w:pPr>
      <w:r>
        <w:t xml:space="preserve">The opportunity to work within Italy Rome's theatrical ecosystem represents the pinnacle of my professional aspirations. I envision not just completing an internship, but becoming part of the enduring conversation that has defined Roman theater since Plautus' time. As an Actor who views every role as a responsibility to truth and beauty, I am certain that your institution provides the perfect crucible for such growth. My dream is to one day contribute original work that resonates with Rome's spirit – starting with this vital internship where I can learn from the masters before creating my own legacy.</w:t>
      </w:r>
    </w:p>
    <w:p>
      <w:pPr>
        <w:pStyle w:val="BodyText"/>
      </w:pPr>
      <w:r>
        <w:t xml:space="preserve">I have attached my detailed portfolio, academic transcripts, and two professional references who have witnessed my dedication firsthand. I am available for an interview at your earliest convenience and would be honored to discuss how my background as a committed Actor aligns with Teatro di Roma's visionary mission. Thank you for considering this Internship Application Letter – I eagerly await the possibility of contributing to Italy Rome's unparalleled theatrical tradition.</w:t>
      </w:r>
    </w:p>
    <w:p>
      <w:pPr>
        <w:pStyle w:val="BodyText"/>
      </w:pPr>
      <w:r>
        <w:t xml:space="preserve">Sincerely,</w:t>
      </w:r>
      <w:r>
        <w:br/>
      </w:r>
      <w:r>
        <w:rPr>
          <w:bCs/>
          <w:b/>
        </w:rPr>
        <w:t xml:space="preserve">Elena Rossi</w:t>
      </w:r>
      <w:r>
        <w:br/>
      </w:r>
      <w:r>
        <w:t xml:space="preserve">Actor &amp; Theater Student</w:t>
      </w:r>
      <w:r>
        <w:br/>
      </w:r>
      <w:r>
        <w:t xml:space="preserve">Via del Corso, 450</w:t>
      </w:r>
      <w:r>
        <w:br/>
      </w:r>
      <w:r>
        <w:t xml:space="preserve">Rome, Italy</w:t>
      </w:r>
      <w:r>
        <w:br/>
      </w:r>
      <w:r>
        <w:t xml:space="preserve">+39 348 123 4567 | elena.rossi@teatroacademy.it</w:t>
      </w:r>
    </w:p>
    <w:p>
      <w:pPr>
        <w:pStyle w:val="BodyText"/>
      </w:pPr>
      <w:r>
        <w:t xml:space="preserve">Word Count: 847</w:t>
      </w:r>
    </w:p>
    <w:p>
      <w:pPr>
        <w:pStyle w:val="BodyText"/>
      </w:pPr>
      <w:r>
        <w:t xml:space="preserve">Key Terms Used:</w:t>
      </w:r>
    </w:p>
    <w:p>
      <w:pPr>
        <w:numPr>
          <w:ilvl w:val="0"/>
          <w:numId w:val="1001"/>
        </w:numPr>
        <w:pStyle w:val="Compact"/>
      </w:pPr>
      <w:r>
        <w:t xml:space="preserve">"Internship Application Letter" (used 3 times)</w:t>
      </w:r>
    </w:p>
    <w:p>
      <w:pPr>
        <w:numPr>
          <w:ilvl w:val="0"/>
          <w:numId w:val="1001"/>
        </w:numPr>
        <w:pStyle w:val="Compact"/>
      </w:pPr>
      <w:r>
        <w:t xml:space="preserve">"Actor" (used 12 times)</w:t>
      </w:r>
    </w:p>
    <w:p>
      <w:pPr>
        <w:numPr>
          <w:ilvl w:val="0"/>
          <w:numId w:val="1001"/>
        </w:numPr>
        <w:pStyle w:val="Compact"/>
      </w:pPr>
      <w:r>
        <w:t xml:space="preserve">"Italy Rome" (used 5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tor Position in Italy Rome</dc:title>
  <dc:creator/>
  <dc:language>en</dc:language>
  <cp:keywords/>
  <dcterms:created xsi:type="dcterms:W3CDTF">2026-05-03T05:42:36Z</dcterms:created>
  <dcterms:modified xsi:type="dcterms:W3CDTF">2026-05-03T05:42:36Z</dcterms:modified>
</cp:coreProperties>
</file>

<file path=docProps/custom.xml><?xml version="1.0" encoding="utf-8"?>
<Properties xmlns="http://schemas.openxmlformats.org/officeDocument/2006/custom-properties" xmlns:vt="http://schemas.openxmlformats.org/officeDocument/2006/docPropsVTypes"/>
</file>